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024D5C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02704E2" w:rsidR="009603DA" w:rsidRPr="008174F1" w:rsidRDefault="00024D5C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A246DB">
            <w:rPr>
              <w:b/>
              <w:caps/>
              <w:color w:val="000000" w:themeColor="text1"/>
              <w:sz w:val="72"/>
              <w:szCs w:val="72"/>
            </w:rPr>
            <w:t>1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024D5C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C84D2E" w14:paraId="41D0CCF8" w14:textId="77777777" w:rsidTr="00C84D2E">
        <w:trPr>
          <w:trHeight w:hRule="exact" w:val="821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229F32D1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C84D2E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645B1644" w14:textId="6CBDA86A" w:rsidR="00C91D75" w:rsidRPr="00C84D2E" w:rsidRDefault="00BF1C02" w:rsidP="00EC4520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C84D2E">
        <w:rPr>
          <w:b/>
          <w:color w:val="000000"/>
          <w:lang w:val="da-DK"/>
        </w:rPr>
        <w:t xml:space="preserve"> </w:t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FD9CC22" w14:textId="14787B97" w:rsidR="00056F60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543834" w:history="1">
            <w:r w:rsidR="00056F60" w:rsidRPr="00E84282">
              <w:rPr>
                <w:rStyle w:val="Hyperlink"/>
                <w:noProof/>
              </w:rPr>
              <w:t>1</w:t>
            </w:r>
            <w:r w:rsidR="00056F60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056F60" w:rsidRPr="00E84282">
              <w:rPr>
                <w:rStyle w:val="Hyperlink"/>
                <w:noProof/>
              </w:rPr>
              <w:t>Executive Summary</w:t>
            </w:r>
            <w:r w:rsidR="00056F60">
              <w:rPr>
                <w:noProof/>
                <w:webHidden/>
              </w:rPr>
              <w:tab/>
            </w:r>
            <w:r w:rsidR="00056F60">
              <w:rPr>
                <w:noProof/>
                <w:webHidden/>
              </w:rPr>
              <w:fldChar w:fldCharType="begin"/>
            </w:r>
            <w:r w:rsidR="00056F60">
              <w:rPr>
                <w:noProof/>
                <w:webHidden/>
              </w:rPr>
              <w:instrText xml:space="preserve"> PAGEREF _Toc103543834 \h </w:instrText>
            </w:r>
            <w:r w:rsidR="00056F60">
              <w:rPr>
                <w:noProof/>
                <w:webHidden/>
              </w:rPr>
            </w:r>
            <w:r w:rsidR="00056F60">
              <w:rPr>
                <w:noProof/>
                <w:webHidden/>
              </w:rPr>
              <w:fldChar w:fldCharType="separate"/>
            </w:r>
            <w:r w:rsidR="00056F60">
              <w:rPr>
                <w:noProof/>
                <w:webHidden/>
              </w:rPr>
              <w:t>3</w:t>
            </w:r>
            <w:r w:rsidR="00056F60">
              <w:rPr>
                <w:noProof/>
                <w:webHidden/>
              </w:rPr>
              <w:fldChar w:fldCharType="end"/>
            </w:r>
          </w:hyperlink>
        </w:p>
        <w:p w14:paraId="0178FBB0" w14:textId="6DE1ABE7" w:rsidR="00056F60" w:rsidRDefault="00056F6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35" w:history="1">
            <w:r w:rsidRPr="00E84282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E84282">
              <w:rPr>
                <w:rStyle w:val="Hyperlink"/>
                <w:noProof/>
              </w:rPr>
              <w:t>Overall Weekly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3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C3F6B" w14:textId="00A05BE4" w:rsidR="00056F60" w:rsidRDefault="00056F6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36" w:history="1">
            <w:r w:rsidRPr="00E84282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E84282">
              <w:rPr>
                <w:rStyle w:val="Hyperlink"/>
                <w:noProof/>
              </w:rPr>
              <w:t>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3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9B35C" w14:textId="2CC43FE6" w:rsidR="00056F60" w:rsidRDefault="00056F6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37" w:history="1">
            <w:r w:rsidRPr="00E84282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E84282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3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273FA" w14:textId="73409AE7" w:rsidR="00056F60" w:rsidRDefault="00056F6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38" w:history="1">
            <w:r w:rsidRPr="00E84282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E84282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3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80BB7" w14:textId="45703FE7" w:rsidR="00056F60" w:rsidRDefault="00056F6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39" w:history="1">
            <w:r w:rsidRPr="00E84282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E84282">
              <w:rPr>
                <w:rStyle w:val="Hyperlink"/>
                <w:noProof/>
              </w:rPr>
              <w:t>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3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61BA8" w14:textId="3860521B" w:rsidR="00056F60" w:rsidRDefault="00056F6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40" w:history="1">
            <w:r w:rsidRPr="00E84282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E84282">
              <w:rPr>
                <w:rStyle w:val="Hyperlink"/>
                <w:noProof/>
              </w:rPr>
              <w:t>Op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3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FF45E" w14:textId="21B4F8A7" w:rsidR="00056F60" w:rsidRDefault="00056F6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41" w:history="1">
            <w:r w:rsidRPr="00E84282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E84282">
              <w:rPr>
                <w:rStyle w:val="Hyperlink"/>
                <w:noProof/>
              </w:rPr>
              <w:t>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3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E8932" w14:textId="2D9B493F" w:rsidR="00056F60" w:rsidRDefault="00056F6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42" w:history="1">
            <w:r w:rsidRPr="00E84282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E84282">
              <w:rPr>
                <w:rStyle w:val="Hyperlink"/>
                <w:noProof/>
              </w:rPr>
              <w:t>Team Well-Be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3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23534" w14:textId="1AB1BF72" w:rsidR="00056F60" w:rsidRDefault="00056F6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43" w:history="1">
            <w:r w:rsidRPr="00E84282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E84282">
              <w:rPr>
                <w:rStyle w:val="Hyperlink"/>
                <w:noProof/>
              </w:rPr>
              <w:t>Plan for Next We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3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FF743" w14:textId="573E3953" w:rsidR="00056F60" w:rsidRDefault="00056F6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44" w:history="1">
            <w:r w:rsidRPr="00E84282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E84282">
              <w:rPr>
                <w:rStyle w:val="Hyperlink"/>
                <w:noProof/>
              </w:rPr>
              <w:t>Next Week Va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3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DAA6A" w14:textId="77B081EF" w:rsidR="00056F60" w:rsidRDefault="00056F6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543845" w:history="1">
            <w:r w:rsidRPr="00E84282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Pr="00E84282">
              <w:rPr>
                <w:rStyle w:val="Hyperlink"/>
                <w:noProof/>
              </w:rPr>
              <w:t>Next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3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DFBE2" w14:textId="70BFA60E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543834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02998E1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2A1DC8">
              <w:rPr>
                <w:color w:val="000000"/>
              </w:rPr>
              <w:t xml:space="preserve">, finish backend </w:t>
            </w:r>
            <w:r w:rsidR="00A91159">
              <w:rPr>
                <w:color w:val="000000"/>
              </w:rPr>
              <w:t xml:space="preserve">and </w:t>
            </w:r>
            <w:r w:rsidR="00063B86">
              <w:rPr>
                <w:color w:val="000000"/>
              </w:rPr>
              <w:t xml:space="preserve">automation </w:t>
            </w:r>
            <w:r w:rsidR="00A91159">
              <w:rPr>
                <w:color w:val="000000"/>
              </w:rPr>
              <w:t>testing</w:t>
            </w:r>
            <w:r w:rsidR="00843E9D">
              <w:rPr>
                <w:color w:val="000000"/>
              </w:rPr>
              <w:t xml:space="preserve"> for the website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3D354F4B" w:rsidR="00AD7FD3" w:rsidRDefault="0033507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29B3A77A" w:rsidR="00AD7FD3" w:rsidRDefault="006E466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0B746A57" w:rsidR="00AD7FD3" w:rsidRDefault="006E466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4D6E4B4C" w:rsidR="00AD7FD3" w:rsidRDefault="006E466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3CFA3688" w:rsidR="00AD7FD3" w:rsidRDefault="006E4664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674C20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E0DE79D" w14:textId="1593AB4D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Implement API for </w:t>
            </w:r>
            <w:r w:rsidR="00AC0C75">
              <w:rPr>
                <w:color w:val="000000" w:themeColor="text1"/>
                <w:szCs w:val="22"/>
              </w:rPr>
              <w:t>all website</w:t>
            </w:r>
          </w:p>
          <w:p w14:paraId="142FC23C" w14:textId="77777777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  <w:p w14:paraId="4F6DFC4F" w14:textId="3FC438B0" w:rsidR="00A91159" w:rsidRPr="001B615C" w:rsidRDefault="009C14FA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Deploy</w:t>
            </w:r>
            <w:r w:rsidR="008409C4">
              <w:rPr>
                <w:color w:val="000000" w:themeColor="text1"/>
                <w:szCs w:val="22"/>
              </w:rPr>
              <w:t xml:space="preserve"> website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  <w:r w:rsidR="0000109A">
              <w:rPr>
                <w:color w:val="000000" w:themeColor="text1"/>
                <w:szCs w:val="22"/>
              </w:rPr>
              <w:t>on EC2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674C20" w:rsidRDefault="00922BED" w:rsidP="00674C2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103543835"/>
      <w:r>
        <w:lastRenderedPageBreak/>
        <w:t>Overall Weekly Status</w:t>
      </w:r>
      <w:bookmarkEnd w:id="4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65F0963F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B600FA">
        <w:rPr>
          <w:color w:val="000000"/>
        </w:rPr>
        <w:t xml:space="preserve">implement API </w:t>
      </w:r>
    </w:p>
    <w:p w14:paraId="299DC2E5" w14:textId="59C0DC78" w:rsidR="003D5371" w:rsidRDefault="003D5371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pages.</w:t>
      </w:r>
    </w:p>
    <w:p w14:paraId="2A7B0032" w14:textId="7F99892C" w:rsidR="007F1FBC" w:rsidRPr="003D5371" w:rsidRDefault="005B752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D</w:t>
      </w:r>
      <w:r w:rsidR="009729E1">
        <w:rPr>
          <w:color w:val="000000"/>
        </w:rPr>
        <w:t>eploy</w:t>
      </w:r>
      <w:r>
        <w:rPr>
          <w:color w:val="000000"/>
        </w:rPr>
        <w:t xml:space="preserve"> on Heroku</w:t>
      </w:r>
      <w:r w:rsidR="009729E1">
        <w:rPr>
          <w:color w:val="000000"/>
        </w:rPr>
        <w:t xml:space="preserve"> 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543836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103543837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543838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103543839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103543840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543841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103543842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FAC029" w:rsidR="00E34A60" w:rsidRDefault="00CC0BD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5637F2B2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CC0BD3">
              <w:rPr>
                <w:color w:val="0F2147"/>
              </w:rPr>
              <w:t xml:space="preserve">want to </w:t>
            </w:r>
            <w:r w:rsidR="0058767E">
              <w:rPr>
                <w:color w:val="0F2147"/>
              </w:rPr>
              <w:t>complete UI of all pages and functions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014DA1E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6E0E3D">
              <w:rPr>
                <w:color w:val="0F2147"/>
              </w:rPr>
              <w:t>is</w:t>
            </w:r>
            <w:r w:rsidR="00574610">
              <w:rPr>
                <w:color w:val="0F2147"/>
              </w:rPr>
              <w:t xml:space="preserve">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103543843"/>
      <w:r>
        <w:lastRenderedPageBreak/>
        <w:t>Plan for Next Week</w:t>
      </w:r>
      <w:bookmarkEnd w:id="12"/>
    </w:p>
    <w:p w14:paraId="79E6E8AA" w14:textId="2FC64CAE" w:rsidR="005C0ACC" w:rsidRDefault="005C0ACC" w:rsidP="005C0ACC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Implement API for all website</w:t>
      </w:r>
    </w:p>
    <w:p w14:paraId="2A78C6E8" w14:textId="77777777" w:rsidR="005C0ACC" w:rsidRDefault="005C0ACC" w:rsidP="005C0ACC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Code UI for the rest page</w:t>
      </w:r>
    </w:p>
    <w:p w14:paraId="7B8E17F0" w14:textId="76738393" w:rsidR="00F04057" w:rsidRDefault="005C0ACC" w:rsidP="005C0ACC">
      <w:pPr>
        <w:pStyle w:val="ListParagraph"/>
        <w:numPr>
          <w:ilvl w:val="0"/>
          <w:numId w:val="16"/>
        </w:numPr>
      </w:pPr>
      <w:r>
        <w:rPr>
          <w:color w:val="000000" w:themeColor="text1"/>
          <w:szCs w:val="22"/>
        </w:rPr>
        <w:t>Deploy website on EC2</w:t>
      </w:r>
    </w:p>
    <w:p w14:paraId="4F6DFD06" w14:textId="631E4829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103543844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103543845"/>
      <w:r>
        <w:t>Next Status Report</w:t>
      </w:r>
      <w:bookmarkEnd w:id="15"/>
    </w:p>
    <w:p w14:paraId="4F6DFD15" w14:textId="7CE56E6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885FCE">
        <w:rPr>
          <w:color w:val="000000"/>
        </w:rPr>
        <w:t>15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CF884" w14:textId="77777777" w:rsidR="00024D5C" w:rsidRDefault="00024D5C">
      <w:pPr>
        <w:spacing w:after="0" w:line="240" w:lineRule="auto"/>
      </w:pPr>
      <w:r>
        <w:separator/>
      </w:r>
    </w:p>
  </w:endnote>
  <w:endnote w:type="continuationSeparator" w:id="0">
    <w:p w14:paraId="558C3C73" w14:textId="77777777" w:rsidR="00024D5C" w:rsidRDefault="00024D5C">
      <w:pPr>
        <w:spacing w:after="0" w:line="240" w:lineRule="auto"/>
      </w:pPr>
      <w:r>
        <w:continuationSeparator/>
      </w:r>
    </w:p>
  </w:endnote>
  <w:endnote w:type="continuationNotice" w:id="1">
    <w:p w14:paraId="6304A2AA" w14:textId="77777777" w:rsidR="00024D5C" w:rsidRDefault="00024D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E5584" w14:textId="77777777" w:rsidR="00024D5C" w:rsidRDefault="00024D5C">
      <w:pPr>
        <w:spacing w:after="0" w:line="240" w:lineRule="auto"/>
      </w:pPr>
      <w:r>
        <w:separator/>
      </w:r>
    </w:p>
  </w:footnote>
  <w:footnote w:type="continuationSeparator" w:id="0">
    <w:p w14:paraId="0E3FB9CE" w14:textId="77777777" w:rsidR="00024D5C" w:rsidRDefault="00024D5C">
      <w:pPr>
        <w:spacing w:after="0" w:line="240" w:lineRule="auto"/>
      </w:pPr>
      <w:r>
        <w:continuationSeparator/>
      </w:r>
    </w:p>
  </w:footnote>
  <w:footnote w:type="continuationNotice" w:id="1">
    <w:p w14:paraId="36722000" w14:textId="77777777" w:rsidR="00024D5C" w:rsidRDefault="00024D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109A"/>
    <w:rsid w:val="000020C3"/>
    <w:rsid w:val="000074FC"/>
    <w:rsid w:val="00024D5C"/>
    <w:rsid w:val="00026CD0"/>
    <w:rsid w:val="00027E39"/>
    <w:rsid w:val="000352FB"/>
    <w:rsid w:val="000359EB"/>
    <w:rsid w:val="00041277"/>
    <w:rsid w:val="0004278F"/>
    <w:rsid w:val="00043F32"/>
    <w:rsid w:val="000440A0"/>
    <w:rsid w:val="00056F60"/>
    <w:rsid w:val="00063B86"/>
    <w:rsid w:val="00064331"/>
    <w:rsid w:val="000657D7"/>
    <w:rsid w:val="000658F2"/>
    <w:rsid w:val="0006630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F053C"/>
    <w:rsid w:val="002F095A"/>
    <w:rsid w:val="002F660C"/>
    <w:rsid w:val="00304DFD"/>
    <w:rsid w:val="00305BDE"/>
    <w:rsid w:val="003068D9"/>
    <w:rsid w:val="00334EBE"/>
    <w:rsid w:val="00335070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02E"/>
    <w:rsid w:val="00423196"/>
    <w:rsid w:val="00426A6D"/>
    <w:rsid w:val="00432519"/>
    <w:rsid w:val="004406D1"/>
    <w:rsid w:val="00451887"/>
    <w:rsid w:val="004617CA"/>
    <w:rsid w:val="004622DC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4610"/>
    <w:rsid w:val="00580D4F"/>
    <w:rsid w:val="0058767E"/>
    <w:rsid w:val="00593B05"/>
    <w:rsid w:val="005A021D"/>
    <w:rsid w:val="005B4D2A"/>
    <w:rsid w:val="005B66BD"/>
    <w:rsid w:val="005B752C"/>
    <w:rsid w:val="005C0ACC"/>
    <w:rsid w:val="005C3B8D"/>
    <w:rsid w:val="005D1B6C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4C20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D7D2F"/>
    <w:rsid w:val="006E0E3D"/>
    <w:rsid w:val="006E2143"/>
    <w:rsid w:val="006E4664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409C4"/>
    <w:rsid w:val="00843519"/>
    <w:rsid w:val="00843E9D"/>
    <w:rsid w:val="00856570"/>
    <w:rsid w:val="00863CBD"/>
    <w:rsid w:val="00873F4F"/>
    <w:rsid w:val="008763CB"/>
    <w:rsid w:val="008775D1"/>
    <w:rsid w:val="00880DD0"/>
    <w:rsid w:val="0088160C"/>
    <w:rsid w:val="008847FF"/>
    <w:rsid w:val="00885FCE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26E6"/>
    <w:rsid w:val="009B694C"/>
    <w:rsid w:val="009C14FA"/>
    <w:rsid w:val="009E633D"/>
    <w:rsid w:val="009E6FB6"/>
    <w:rsid w:val="009F2133"/>
    <w:rsid w:val="00A04128"/>
    <w:rsid w:val="00A049EE"/>
    <w:rsid w:val="00A06499"/>
    <w:rsid w:val="00A121BF"/>
    <w:rsid w:val="00A13253"/>
    <w:rsid w:val="00A20643"/>
    <w:rsid w:val="00A246DB"/>
    <w:rsid w:val="00A255CF"/>
    <w:rsid w:val="00A2626D"/>
    <w:rsid w:val="00A26609"/>
    <w:rsid w:val="00A30FCA"/>
    <w:rsid w:val="00A31BA3"/>
    <w:rsid w:val="00A43432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0779B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4D2E"/>
    <w:rsid w:val="00C85907"/>
    <w:rsid w:val="00C90A6A"/>
    <w:rsid w:val="00C91D75"/>
    <w:rsid w:val="00CA1862"/>
    <w:rsid w:val="00CA20DB"/>
    <w:rsid w:val="00CA3CBC"/>
    <w:rsid w:val="00CA43EB"/>
    <w:rsid w:val="00CA450B"/>
    <w:rsid w:val="00CA5270"/>
    <w:rsid w:val="00CB03FC"/>
    <w:rsid w:val="00CB2645"/>
    <w:rsid w:val="00CB3AF1"/>
    <w:rsid w:val="00CB46CA"/>
    <w:rsid w:val="00CB4D81"/>
    <w:rsid w:val="00CB7914"/>
    <w:rsid w:val="00CC0BD3"/>
    <w:rsid w:val="00CC1E50"/>
    <w:rsid w:val="00CD1A85"/>
    <w:rsid w:val="00CE6713"/>
    <w:rsid w:val="00CF541E"/>
    <w:rsid w:val="00D1205D"/>
    <w:rsid w:val="00D16723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52C5"/>
    <w:rsid w:val="00EB15C4"/>
    <w:rsid w:val="00EB2D83"/>
    <w:rsid w:val="00EB791E"/>
    <w:rsid w:val="00EC42B3"/>
    <w:rsid w:val="00EC4520"/>
    <w:rsid w:val="00ED0023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76340"/>
    <w:rsid w:val="00284E12"/>
    <w:rsid w:val="002A01F8"/>
    <w:rsid w:val="002B4E47"/>
    <w:rsid w:val="002C0401"/>
    <w:rsid w:val="002F33C8"/>
    <w:rsid w:val="003222AD"/>
    <w:rsid w:val="00382CB8"/>
    <w:rsid w:val="00424C17"/>
    <w:rsid w:val="0046799A"/>
    <w:rsid w:val="00474D2E"/>
    <w:rsid w:val="00504475"/>
    <w:rsid w:val="00533FE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742DC"/>
    <w:rsid w:val="009A062C"/>
    <w:rsid w:val="00A33BAC"/>
    <w:rsid w:val="00A81FD7"/>
    <w:rsid w:val="00A82726"/>
    <w:rsid w:val="00A975B3"/>
    <w:rsid w:val="00A978FC"/>
    <w:rsid w:val="00B362AD"/>
    <w:rsid w:val="00BA66CB"/>
    <w:rsid w:val="00BB1B15"/>
    <w:rsid w:val="00C0427F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8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1</dc:title>
  <dc:subject/>
  <dc:creator>Nguyễn Vũ Anh Thư  Nguyễn Bảo Nguyên</dc:creator>
  <cp:keywords/>
  <cp:lastModifiedBy>Nguyen Nguyen</cp:lastModifiedBy>
  <cp:revision>387</cp:revision>
  <dcterms:created xsi:type="dcterms:W3CDTF">2021-10-30T16:09:00Z</dcterms:created>
  <dcterms:modified xsi:type="dcterms:W3CDTF">2022-05-15T14:5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